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72DEA" w14:textId="67F43F4B" w:rsidR="00B64C65" w:rsidRDefault="00B64C65" w:rsidP="00EF16C6">
      <w:pPr>
        <w:spacing w:before="120" w:after="120" w:line="240" w:lineRule="auto"/>
        <w:ind w:left="9912" w:firstLine="708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495B8F">
        <w:rPr>
          <w:rFonts w:ascii="Arial" w:eastAsia="Times New Roman" w:hAnsi="Arial" w:cs="Arial"/>
          <w:b/>
          <w:bCs/>
          <w:lang w:eastAsia="pl-PL"/>
        </w:rPr>
        <w:t>1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4B002646" w:rsidR="00F220F2" w:rsidRPr="004D0E39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Dostawa elementów </w:t>
      </w:r>
      <w:proofErr w:type="spellStart"/>
      <w:r w:rsidR="004D0E39" w:rsidRPr="004D0E39">
        <w:rPr>
          <w:rFonts w:ascii="Arial" w:eastAsia="Times New Roman" w:hAnsi="Arial" w:cs="Arial"/>
          <w:sz w:val="20"/>
          <w:szCs w:val="20"/>
        </w:rPr>
        <w:t>optomechanicznych</w:t>
      </w:r>
      <w:proofErr w:type="spellEnd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 oraz mikroskopu optycznego </w:t>
      </w:r>
      <w:r w:rsidR="004D0E39">
        <w:rPr>
          <w:rStyle w:val="ui-provider"/>
          <w:rFonts w:ascii="Arial" w:eastAsia="Times New Roman" w:hAnsi="Arial" w:cs="Arial"/>
          <w:sz w:val="20"/>
          <w:szCs w:val="20"/>
        </w:rPr>
        <w:br/>
      </w:r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dla Instytutu </w:t>
      </w:r>
      <w:proofErr w:type="spellStart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>Mikromechaniki</w:t>
      </w:r>
      <w:proofErr w:type="spellEnd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 i Fotoniki PW, w podziale na pakiety</w:t>
      </w:r>
      <w:r w:rsidR="00242104" w:rsidRPr="004D0E39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 w:rsidRPr="004D0E39">
        <w:rPr>
          <w:rFonts w:ascii="Arial" w:hAnsi="Arial" w:cs="Arial"/>
          <w:sz w:val="20"/>
          <w:szCs w:val="20"/>
        </w:rPr>
        <w:t>”</w:t>
      </w:r>
    </w:p>
    <w:p w14:paraId="511DBA92" w14:textId="73C2F29A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912AEA">
        <w:rPr>
          <w:rFonts w:ascii="Arial" w:hAnsi="Arial" w:cs="Arial"/>
          <w:b/>
          <w:bCs/>
          <w:sz w:val="20"/>
          <w:szCs w:val="20"/>
        </w:rPr>
        <w:t>1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4D0E39">
        <w:rPr>
          <w:rFonts w:ascii="Arial" w:hAnsi="Arial" w:cs="Arial"/>
          <w:b/>
          <w:bCs/>
          <w:sz w:val="20"/>
          <w:szCs w:val="20"/>
        </w:rPr>
        <w:t xml:space="preserve">zestawu </w:t>
      </w:r>
      <w:proofErr w:type="spellStart"/>
      <w:r w:rsidR="004D0E39">
        <w:rPr>
          <w:rFonts w:ascii="Arial" w:hAnsi="Arial" w:cs="Arial"/>
          <w:b/>
          <w:bCs/>
          <w:sz w:val="20"/>
          <w:szCs w:val="20"/>
        </w:rPr>
        <w:t>opotomechanicznego</w:t>
      </w:r>
      <w:proofErr w:type="spellEnd"/>
      <w:r w:rsidR="00912AEA">
        <w:rPr>
          <w:rFonts w:ascii="Arial" w:hAnsi="Arial" w:cs="Arial"/>
          <w:b/>
          <w:bCs/>
          <w:sz w:val="20"/>
          <w:szCs w:val="20"/>
        </w:rPr>
        <w:t xml:space="preserve"> </w:t>
      </w:r>
      <w:r w:rsidRPr="00EF16C6">
        <w:rPr>
          <w:rFonts w:ascii="Arial" w:hAnsi="Arial" w:cs="Arial"/>
          <w:b/>
          <w:bCs/>
          <w:sz w:val="20"/>
          <w:szCs w:val="20"/>
        </w:rPr>
        <w:t xml:space="preserve">– </w:t>
      </w:r>
      <w:r w:rsidR="003B74E8" w:rsidRPr="00EF16C6">
        <w:rPr>
          <w:rFonts w:ascii="Arial" w:hAnsi="Arial" w:cs="Arial"/>
          <w:b/>
          <w:bCs/>
          <w:sz w:val="20"/>
          <w:szCs w:val="20"/>
        </w:rPr>
        <w:t>1</w:t>
      </w:r>
      <w:r w:rsidR="00912AEA" w:rsidRPr="00EF16C6">
        <w:rPr>
          <w:rFonts w:ascii="Arial" w:hAnsi="Arial" w:cs="Arial"/>
          <w:b/>
          <w:bCs/>
          <w:sz w:val="20"/>
          <w:szCs w:val="20"/>
        </w:rPr>
        <w:t xml:space="preserve"> </w:t>
      </w:r>
      <w:r w:rsidR="004D0E39" w:rsidRPr="00EF16C6">
        <w:rPr>
          <w:rFonts w:ascii="Arial" w:hAnsi="Arial" w:cs="Arial"/>
          <w:b/>
          <w:bCs/>
          <w:sz w:val="20"/>
          <w:szCs w:val="20"/>
        </w:rPr>
        <w:t>zestaw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</w:t>
      </w:r>
      <w:r w:rsidR="00EA2D9B">
        <w:rPr>
          <w:rFonts w:ascii="Arial" w:hAnsi="Arial" w:cs="Arial"/>
          <w:sz w:val="20"/>
          <w:szCs w:val="20"/>
        </w:rPr>
        <w:t>zestawu</w:t>
      </w:r>
      <w:r w:rsidR="00FC1C1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C1C1C">
        <w:rPr>
          <w:rFonts w:ascii="Arial" w:hAnsi="Arial" w:cs="Arial"/>
          <w:sz w:val="20"/>
          <w:szCs w:val="20"/>
        </w:rPr>
        <w:t>optomechanicznego</w:t>
      </w:r>
      <w:proofErr w:type="spellEnd"/>
      <w:r w:rsidRPr="005D0361">
        <w:rPr>
          <w:rFonts w:ascii="Arial" w:hAnsi="Arial" w:cs="Arial"/>
          <w:sz w:val="20"/>
          <w:szCs w:val="20"/>
        </w:rPr>
        <w:t xml:space="preserve"> spełniają</w:t>
      </w:r>
      <w:r w:rsidR="00DE72A3">
        <w:rPr>
          <w:rFonts w:ascii="Arial" w:hAnsi="Arial" w:cs="Arial"/>
          <w:sz w:val="20"/>
          <w:szCs w:val="20"/>
        </w:rPr>
        <w:t xml:space="preserve">cego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54CCA77A" w:rsidR="00FE3B18" w:rsidRPr="008E1C8F" w:rsidRDefault="004D0E39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estaw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optomechaniczny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B3477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B347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estaw 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74B3F91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4D0E39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C67C15" w:rsidRPr="00564318" w14:paraId="6C81488D" w14:textId="77777777" w:rsidTr="000D44C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EFFC048" w14:textId="385369E6" w:rsidR="00C67C15" w:rsidRPr="00CF34C6" w:rsidRDefault="00C67C15" w:rsidP="00CF34C6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Style w:val="normaltextrun"/>
                <w:rFonts w:ascii="Arial" w:hAnsi="Arial" w:cs="Arial"/>
                <w:color w:val="000000"/>
                <w:shd w:val="clear" w:color="auto" w:fill="FFFFFF"/>
              </w:rPr>
              <w:t>lement pozycjonujący próbki mikroskop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00B8D05F" w:rsidR="00C67C15" w:rsidRPr="00CF34C6" w:rsidRDefault="00C67C15" w:rsidP="000D44CC">
            <w:pPr>
              <w:pStyle w:val="Akapitzlist"/>
              <w:ind w:left="360"/>
              <w:rPr>
                <w:rFonts w:ascii="Arial" w:eastAsia="Microsoft YaHei" w:hAnsi="Arial" w:cs="Arial"/>
                <w:sz w:val="20"/>
                <w:szCs w:val="20"/>
              </w:rPr>
            </w:pPr>
            <w:r w:rsidRPr="00CF34C6">
              <w:rPr>
                <w:rFonts w:ascii="Arial" w:eastAsia="Microsoft YaHei" w:hAnsi="Arial" w:cs="Arial"/>
                <w:sz w:val="20"/>
                <w:szCs w:val="20"/>
              </w:rPr>
              <w:t xml:space="preserve">Umożliwia bezpieczne zamocowanie szkiełka mikroskopowego lub szalki </w:t>
            </w:r>
            <w:proofErr w:type="spellStart"/>
            <w:r w:rsidRPr="00CF34C6">
              <w:rPr>
                <w:rFonts w:ascii="Arial" w:eastAsia="Microsoft YaHei" w:hAnsi="Arial" w:cs="Arial"/>
                <w:sz w:val="20"/>
                <w:szCs w:val="20"/>
              </w:rPr>
              <w:t>Petriego</w:t>
            </w:r>
            <w:proofErr w:type="spellEnd"/>
            <w:r w:rsidRPr="00CF34C6">
              <w:rPr>
                <w:rFonts w:ascii="Arial" w:eastAsia="Microsoft YaHei" w:hAnsi="Arial" w:cs="Arial"/>
                <w:sz w:val="20"/>
                <w:szCs w:val="20"/>
              </w:rPr>
              <w:t xml:space="preserve"> o średnicy od 37,1</w:t>
            </w:r>
            <w:r>
              <w:rPr>
                <w:rFonts w:ascii="Arial" w:eastAsia="Microsoft YaHei" w:hAnsi="Arial" w:cs="Arial"/>
                <w:sz w:val="20"/>
                <w:szCs w:val="20"/>
              </w:rPr>
              <w:t> </w:t>
            </w:r>
            <w:r w:rsidRPr="00CF34C6">
              <w:rPr>
                <w:rFonts w:ascii="Arial" w:eastAsia="Microsoft YaHei" w:hAnsi="Arial" w:cs="Arial"/>
                <w:sz w:val="20"/>
                <w:szCs w:val="20"/>
              </w:rPr>
              <w:t>mm do 41,4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E1C368E" w14:textId="77777777" w:rsidR="00C67C15" w:rsidRPr="00175716" w:rsidRDefault="00C67C15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0F773D8F" w14:textId="60D0B52D" w:rsidR="00C67C15" w:rsidRPr="00912AEA" w:rsidRDefault="00C67C15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  <w:r w:rsidRPr="0017571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C67C15" w:rsidRPr="00564318" w14:paraId="4C406995" w14:textId="77777777" w:rsidTr="0017571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10199A6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5703299" w14:textId="42D9F3B0" w:rsidR="00C67C15" w:rsidRPr="00175716" w:rsidRDefault="00C67C15" w:rsidP="00175716">
            <w:pPr>
              <w:pStyle w:val="Akapitzlist"/>
              <w:ind w:left="360"/>
              <w:rPr>
                <w:rFonts w:ascii="Arial" w:eastAsia="Microsoft YaHei" w:hAnsi="Arial" w:cs="Arial"/>
                <w:sz w:val="20"/>
                <w:szCs w:val="20"/>
              </w:rPr>
            </w:pPr>
            <w:r w:rsidRPr="00CF34C6">
              <w:rPr>
                <w:rFonts w:ascii="Arial" w:eastAsia="Microsoft YaHei" w:hAnsi="Arial" w:cs="Arial"/>
                <w:sz w:val="20"/>
                <w:szCs w:val="20"/>
              </w:rPr>
              <w:t>Kompatybilność z dowolnymi stolikami z gwintownikami typu 1/4”-20(M6) o rozstawie 50,8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FD88898" w14:textId="77777777" w:rsidR="00C67C15" w:rsidRPr="00175716" w:rsidRDefault="00C67C15" w:rsidP="0017571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5C51E163" w14:textId="20FD0D08" w:rsidR="00C67C15" w:rsidRPr="00912AEA" w:rsidRDefault="00C67C15" w:rsidP="0017571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175716" w14:paraId="7D6AD183" w14:textId="77777777" w:rsidTr="000D44C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8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BD1A122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41F7C9B" w14:textId="4579EF92" w:rsidR="00C67C15" w:rsidRPr="00B3477F" w:rsidRDefault="00C67C15" w:rsidP="00175716">
            <w:pPr>
              <w:pStyle w:val="Akapitzlist"/>
              <w:ind w:left="360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proofErr w:type="spellStart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Kompatybilność</w:t>
            </w:r>
            <w:proofErr w:type="spellEnd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 xml:space="preserve"> ze </w:t>
            </w:r>
            <w:proofErr w:type="spellStart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stolikami</w:t>
            </w:r>
            <w:proofErr w:type="spellEnd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 xml:space="preserve"> Thorlabs </w:t>
            </w:r>
            <w:proofErr w:type="spellStart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NanoMax</w:t>
            </w:r>
            <w:proofErr w:type="spellEnd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 xml:space="preserve">, Thorlabs </w:t>
            </w:r>
            <w:proofErr w:type="spellStart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RollerBlock</w:t>
            </w:r>
            <w:proofErr w:type="spellEnd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 xml:space="preserve"> i Thorlabs </w:t>
            </w:r>
            <w:proofErr w:type="spellStart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>MicroBlock</w:t>
            </w:r>
            <w:proofErr w:type="spellEnd"/>
            <w:r w:rsidRPr="00CF34C6">
              <w:rPr>
                <w:rFonts w:ascii="Arial" w:eastAsia="Microsoft YaHei" w:hAnsi="Arial" w:cs="Arial"/>
                <w:sz w:val="20"/>
                <w:szCs w:val="20"/>
                <w:lang w:val="en-US"/>
              </w:rPr>
              <w:t xml:space="preserve"> Flexure Stages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B336969" w14:textId="77777777" w:rsidR="00C67C15" w:rsidRPr="00175716" w:rsidRDefault="00C67C15" w:rsidP="0017571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36FC0579" w14:textId="7E5FD92D" w:rsidR="00C67C15" w:rsidRPr="00175716" w:rsidRDefault="00C67C15" w:rsidP="0017571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564318" w14:paraId="22033CB7" w14:textId="77777777" w:rsidTr="000D44C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8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FEBA2F4" w14:textId="77777777" w:rsidR="00C67C15" w:rsidRPr="00175716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D767D9" w14:textId="0F4E1374" w:rsidR="00C67C15" w:rsidRPr="00B3477F" w:rsidRDefault="00C67C15" w:rsidP="00175716">
            <w:pPr>
              <w:pStyle w:val="Akapitzlist"/>
              <w:ind w:left="360"/>
              <w:rPr>
                <w:rFonts w:ascii="Arial" w:eastAsia="Microsoft YaHei" w:hAnsi="Arial" w:cs="Arial"/>
                <w:sz w:val="20"/>
                <w:szCs w:val="20"/>
              </w:rPr>
            </w:pPr>
            <w:r w:rsidRPr="00CF34C6">
              <w:rPr>
                <w:rFonts w:ascii="Arial" w:eastAsia="Microsoft YaHei" w:hAnsi="Arial" w:cs="Arial"/>
                <w:sz w:val="20"/>
                <w:szCs w:val="20"/>
              </w:rPr>
              <w:t xml:space="preserve">Możliwość zamocowania obrotowych zacisków (klipsów) sprężynowych unieruchamiających próbkę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912BF27" w14:textId="77777777" w:rsidR="00C67C15" w:rsidRPr="00175716" w:rsidRDefault="00C67C15" w:rsidP="0017571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0BB7B764" w14:textId="1F3C1682" w:rsidR="00C67C15" w:rsidRPr="00912AEA" w:rsidRDefault="00C67C15" w:rsidP="0017571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564318" w14:paraId="7B8EABF7" w14:textId="77777777" w:rsidTr="00C67C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72F1D53" w14:textId="395F8E4B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7C15">
              <w:rPr>
                <w:rFonts w:ascii="Arial" w:hAnsi="Arial" w:cs="Arial"/>
                <w:sz w:val="20"/>
                <w:szCs w:val="20"/>
              </w:rPr>
              <w:t>Precyzyjne, kinematyczne mocowanie XY dla optyki Ø1"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584E0EE" w14:textId="6C6BF662" w:rsidR="00C67C15" w:rsidRPr="00B3477F" w:rsidRDefault="00C67C15" w:rsidP="00175716">
            <w:pPr>
              <w:pStyle w:val="Akapitzlist"/>
              <w:ind w:left="363"/>
              <w:rPr>
                <w:rFonts w:ascii="Arial" w:eastAsia="Microsoft YaHei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>Możliwość zamocowania elementów optycznych o Ø1" i grubości do 12,2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ABA758A" w14:textId="77777777" w:rsidR="00C67C15" w:rsidRPr="00175716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15B5D3E5" w14:textId="3E3C04DA" w:rsidR="00C67C15" w:rsidRPr="00912AEA" w:rsidRDefault="00C67C15" w:rsidP="00EF16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564318" w14:paraId="1BBCE458" w14:textId="77777777" w:rsidTr="00EF16C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7532A6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924C3B2" w14:textId="532DE889" w:rsidR="00C67C15" w:rsidRPr="00EF16C6" w:rsidRDefault="00C67C15" w:rsidP="00EF16C6">
            <w:pPr>
              <w:pStyle w:val="Akapitzlist"/>
              <w:ind w:left="363"/>
              <w:rPr>
                <w:rFonts w:ascii="Arial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>Zakres ruchu: ± 3,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C23BAFA" w14:textId="77777777" w:rsidR="00C67C15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D86B18C" w14:textId="4D80AAC2" w:rsidR="00C67C15" w:rsidRPr="00175716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1274891D" w14:textId="649E4DC4" w:rsidR="00C67C15" w:rsidRPr="00912AEA" w:rsidRDefault="00C67C15" w:rsidP="00EF16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ależy podać </w:t>
            </w:r>
          </w:p>
        </w:tc>
      </w:tr>
      <w:tr w:rsidR="00C67C15" w:rsidRPr="00564318" w14:paraId="2C923660" w14:textId="77777777" w:rsidTr="00EF16C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4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66B52EE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E5962D5" w14:textId="5A61E8C6" w:rsidR="00C67C15" w:rsidRPr="00CF34C6" w:rsidRDefault="00C67C15" w:rsidP="00EF16C6">
            <w:pPr>
              <w:pStyle w:val="Akapitzlist"/>
              <w:ind w:left="363"/>
              <w:rPr>
                <w:rFonts w:ascii="Arial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 xml:space="preserve">Kompatybilność z systemem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Ø1" SM1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Lens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Tubes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i systemem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klatowym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30 mm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28B47F" w14:textId="77777777" w:rsidR="00C67C15" w:rsidRPr="00175716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06314E37" w14:textId="27A12AEE" w:rsidR="00C67C15" w:rsidRPr="00912AEA" w:rsidRDefault="00C67C15" w:rsidP="00EF16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564318" w14:paraId="47653874" w14:textId="77777777" w:rsidTr="00EF16C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A8FD147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5C7AD1" w14:textId="2BAB6510" w:rsidR="00C67C15" w:rsidRPr="00CF34C6" w:rsidRDefault="00C67C15" w:rsidP="00EF16C6">
            <w:pPr>
              <w:pStyle w:val="Akapitzlist"/>
              <w:ind w:left="363"/>
              <w:rPr>
                <w:rFonts w:ascii="Arial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 xml:space="preserve">Tryb sterowania: różnicowy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62DC4A2" w14:textId="77777777" w:rsidR="00C67C15" w:rsidRDefault="00C67C15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4DD470D" w14:textId="77777777" w:rsidR="00C67C15" w:rsidRPr="00175716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28E07E97" w14:textId="17FBB383" w:rsidR="00C67C15" w:rsidRPr="00912AEA" w:rsidRDefault="00C67C15" w:rsidP="00EF16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564318" w14:paraId="13CF53DD" w14:textId="77777777" w:rsidTr="00EF16C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3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3ABB017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C8F14A2" w14:textId="23489329" w:rsidR="00C67C15" w:rsidRPr="00EF16C6" w:rsidRDefault="00C67C15" w:rsidP="00EF16C6">
            <w:pPr>
              <w:pStyle w:val="Akapitzlist"/>
              <w:ind w:left="363"/>
              <w:rPr>
                <w:rFonts w:ascii="Arial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 xml:space="preserve">Precyzja: 0,4 mm na obrót (tryb zgrubny), 25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μm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na obrót z dokładnością 0,5 </w:t>
            </w:r>
            <w:proofErr w:type="spellStart"/>
            <w:r w:rsidRPr="00CF34C6">
              <w:rPr>
                <w:rFonts w:ascii="Arial" w:hAnsi="Arial" w:cs="Arial"/>
                <w:sz w:val="20"/>
                <w:szCs w:val="20"/>
              </w:rPr>
              <w:t>μm</w:t>
            </w:r>
            <w:proofErr w:type="spellEnd"/>
            <w:r w:rsidRPr="00CF34C6">
              <w:rPr>
                <w:rFonts w:ascii="Arial" w:hAnsi="Arial" w:cs="Arial"/>
                <w:sz w:val="20"/>
                <w:szCs w:val="20"/>
              </w:rPr>
              <w:t xml:space="preserve"> na podziałkę (tryb precyzyjny)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03BCE2F" w14:textId="77777777" w:rsidR="00C67C15" w:rsidRPr="00175716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5817601E" w14:textId="0161B094" w:rsidR="00C67C15" w:rsidRPr="00912AEA" w:rsidRDefault="00C67C15" w:rsidP="00EF16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C67C15" w:rsidRPr="00564318" w14:paraId="12C4F5FC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3D215C2" w14:textId="77777777" w:rsidR="00C67C15" w:rsidRDefault="00C67C15" w:rsidP="00CF34C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999E1A" w14:textId="0ECA4A4F" w:rsidR="00C67C15" w:rsidRPr="00CF34C6" w:rsidRDefault="00C67C15" w:rsidP="00EF16C6">
            <w:pPr>
              <w:pStyle w:val="Akapitzlist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 xml:space="preserve">Mocowanie optyki – gwint SM1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12EBB3E" w14:textId="77777777" w:rsidR="00C67C15" w:rsidRPr="00175716" w:rsidRDefault="00C67C15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49531121" w14:textId="18D206DA" w:rsidR="00C67C15" w:rsidRPr="00912AEA" w:rsidRDefault="00C67C15" w:rsidP="00EF16C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75716" w:rsidRPr="00564318" w14:paraId="66CFCC3B" w14:textId="77777777" w:rsidTr="004D0E3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05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455B91" w14:textId="0DCFAF57" w:rsidR="00175716" w:rsidRDefault="00175716" w:rsidP="001757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D6A5C3" w14:textId="0191697B" w:rsidR="00175716" w:rsidRPr="00CF34C6" w:rsidRDefault="00C67C15" w:rsidP="00EF16C6">
            <w:pPr>
              <w:pStyle w:val="Akapitzlist"/>
              <w:ind w:left="363"/>
              <w:rPr>
                <w:rFonts w:ascii="Arial" w:hAnsi="Arial" w:cs="Arial"/>
                <w:sz w:val="20"/>
                <w:szCs w:val="20"/>
              </w:rPr>
            </w:pPr>
            <w:r w:rsidRPr="00CF34C6">
              <w:rPr>
                <w:rFonts w:ascii="Arial" w:hAnsi="Arial" w:cs="Arial"/>
                <w:sz w:val="20"/>
                <w:szCs w:val="20"/>
              </w:rPr>
              <w:t>Możliwość zamocowani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34C6">
              <w:rPr>
                <w:rFonts w:ascii="Arial" w:hAnsi="Arial" w:cs="Arial"/>
                <w:sz w:val="20"/>
                <w:szCs w:val="20"/>
              </w:rPr>
              <w:t>od spodu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FA8AEF4" w14:textId="77777777" w:rsidR="00EF16C6" w:rsidRPr="00175716" w:rsidRDefault="00EF16C6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...............................</w:t>
            </w:r>
          </w:p>
          <w:p w14:paraId="5FA20CBE" w14:textId="254C7B64" w:rsidR="00175716" w:rsidRPr="00212855" w:rsidRDefault="00EF16C6" w:rsidP="00EF16C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75716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A1678" w14:textId="77777777" w:rsidR="00D336C3" w:rsidRDefault="00D336C3" w:rsidP="0042394D">
      <w:pPr>
        <w:spacing w:after="0" w:line="240" w:lineRule="auto"/>
      </w:pPr>
      <w:r>
        <w:separator/>
      </w:r>
    </w:p>
  </w:endnote>
  <w:endnote w:type="continuationSeparator" w:id="0">
    <w:p w14:paraId="2F5BA8E8" w14:textId="77777777" w:rsidR="00D336C3" w:rsidRDefault="00D336C3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7C968" w14:textId="77777777" w:rsidR="00D336C3" w:rsidRDefault="00D336C3" w:rsidP="0042394D">
      <w:pPr>
        <w:spacing w:after="0" w:line="240" w:lineRule="auto"/>
      </w:pPr>
      <w:r>
        <w:separator/>
      </w:r>
    </w:p>
  </w:footnote>
  <w:footnote w:type="continuationSeparator" w:id="0">
    <w:p w14:paraId="70E5B389" w14:textId="77777777" w:rsidR="00D336C3" w:rsidRDefault="00D336C3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4169D7D2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 w:rsidR="004D0E39">
      <w:rPr>
        <w:rFonts w:ascii="Arial" w:hAnsi="Arial" w:cs="Arial"/>
        <w:b/>
        <w:bCs/>
        <w:i/>
        <w:sz w:val="15"/>
        <w:szCs w:val="15"/>
        <w:u w:val="single"/>
      </w:rPr>
      <w:t>22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34C6"/>
    <w:multiLevelType w:val="hybridMultilevel"/>
    <w:tmpl w:val="7638E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3336D8"/>
    <w:multiLevelType w:val="hybridMultilevel"/>
    <w:tmpl w:val="8DE4E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5293394">
    <w:abstractNumId w:val="2"/>
  </w:num>
  <w:num w:numId="2" w16cid:durableId="2017802819">
    <w:abstractNumId w:val="4"/>
  </w:num>
  <w:num w:numId="3" w16cid:durableId="1830095898">
    <w:abstractNumId w:val="1"/>
  </w:num>
  <w:num w:numId="4" w16cid:durableId="479886479">
    <w:abstractNumId w:val="0"/>
  </w:num>
  <w:num w:numId="5" w16cid:durableId="43407877">
    <w:abstractNumId w:val="5"/>
  </w:num>
  <w:num w:numId="6" w16cid:durableId="20634047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D44CC"/>
    <w:rsid w:val="000F3A7E"/>
    <w:rsid w:val="0010019E"/>
    <w:rsid w:val="00101A9A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75716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2104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23DE"/>
    <w:rsid w:val="002E492C"/>
    <w:rsid w:val="002E66FE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AB1"/>
    <w:rsid w:val="00485C7B"/>
    <w:rsid w:val="00486BE2"/>
    <w:rsid w:val="00495B8F"/>
    <w:rsid w:val="004A0C6E"/>
    <w:rsid w:val="004B50F6"/>
    <w:rsid w:val="004C3C0C"/>
    <w:rsid w:val="004D0E39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46C45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17C47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72E1A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3477F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67C15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161"/>
    <w:rsid w:val="00CD164D"/>
    <w:rsid w:val="00CD1DD5"/>
    <w:rsid w:val="00CD1E92"/>
    <w:rsid w:val="00CD3AA5"/>
    <w:rsid w:val="00CD4EA7"/>
    <w:rsid w:val="00CD62FB"/>
    <w:rsid w:val="00CE15FF"/>
    <w:rsid w:val="00CF34C6"/>
    <w:rsid w:val="00D00622"/>
    <w:rsid w:val="00D167CF"/>
    <w:rsid w:val="00D24850"/>
    <w:rsid w:val="00D2487B"/>
    <w:rsid w:val="00D325F0"/>
    <w:rsid w:val="00D336C3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576F"/>
    <w:rsid w:val="00DF6315"/>
    <w:rsid w:val="00E076A9"/>
    <w:rsid w:val="00E2151F"/>
    <w:rsid w:val="00E26100"/>
    <w:rsid w:val="00E313F6"/>
    <w:rsid w:val="00E3210F"/>
    <w:rsid w:val="00E34EEA"/>
    <w:rsid w:val="00E3564C"/>
    <w:rsid w:val="00E363CF"/>
    <w:rsid w:val="00E54AFE"/>
    <w:rsid w:val="00E57D82"/>
    <w:rsid w:val="00E611CA"/>
    <w:rsid w:val="00E746FA"/>
    <w:rsid w:val="00E74FE9"/>
    <w:rsid w:val="00E84831"/>
    <w:rsid w:val="00E87BB5"/>
    <w:rsid w:val="00E914A1"/>
    <w:rsid w:val="00E9375E"/>
    <w:rsid w:val="00EA2D9B"/>
    <w:rsid w:val="00EB0B13"/>
    <w:rsid w:val="00ED20E1"/>
    <w:rsid w:val="00ED39CD"/>
    <w:rsid w:val="00EE2171"/>
    <w:rsid w:val="00EF013C"/>
    <w:rsid w:val="00EF16C6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C1C1C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16C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customStyle="1" w:styleId="ui-provider">
    <w:name w:val="ui-provider"/>
    <w:basedOn w:val="Domylnaczcionkaakapitu"/>
    <w:rsid w:val="004D0E39"/>
  </w:style>
  <w:style w:type="character" w:customStyle="1" w:styleId="normaltextrun">
    <w:name w:val="normaltextrun"/>
    <w:basedOn w:val="Domylnaczcionkaakapitu"/>
    <w:rsid w:val="00CF34C6"/>
  </w:style>
  <w:style w:type="character" w:customStyle="1" w:styleId="eop">
    <w:name w:val="eop"/>
    <w:basedOn w:val="Domylnaczcionkaakapitu"/>
    <w:rsid w:val="00CF3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78C06-93B2-C24D-B84C-E795A8318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1</Words>
  <Characters>1871</Characters>
  <Application>Microsoft Office Word</Application>
  <DocSecurity>4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2</cp:revision>
  <cp:lastPrinted>2022-08-19T07:16:00Z</cp:lastPrinted>
  <dcterms:created xsi:type="dcterms:W3CDTF">2023-12-08T13:07:00Z</dcterms:created>
  <dcterms:modified xsi:type="dcterms:W3CDTF">2023-12-08T13:07:00Z</dcterms:modified>
</cp:coreProperties>
</file>